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9CD36" w14:textId="77777777" w:rsidR="00316184" w:rsidRDefault="00316184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0AB2436C" w14:textId="77777777" w:rsidR="00AB1C97" w:rsidRDefault="00AB1C97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73D13F8D" w14:textId="77777777" w:rsidR="00AB1C97" w:rsidRDefault="00AB1C97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</w:p>
    <w:p w14:paraId="3D8002B4" w14:textId="34D70967" w:rsidR="009B760B" w:rsidRDefault="003D4A04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B35A57">
        <w:rPr>
          <w:rFonts w:ascii="Tahoma" w:hAnsi="Tahoma" w:cs="Tahoma"/>
          <w:b/>
          <w:bCs/>
          <w:sz w:val="28"/>
          <w:szCs w:val="28"/>
        </w:rPr>
        <w:t>PREMIO UIT 20</w:t>
      </w:r>
      <w:r w:rsidR="00B55EEE">
        <w:rPr>
          <w:rFonts w:ascii="Tahoma" w:hAnsi="Tahoma" w:cs="Tahoma"/>
          <w:b/>
          <w:bCs/>
          <w:sz w:val="28"/>
          <w:szCs w:val="28"/>
        </w:rPr>
        <w:t>2</w:t>
      </w:r>
      <w:r w:rsidR="003E5502">
        <w:rPr>
          <w:rFonts w:ascii="Tahoma" w:hAnsi="Tahoma" w:cs="Tahoma"/>
          <w:b/>
          <w:bCs/>
          <w:sz w:val="28"/>
          <w:szCs w:val="28"/>
        </w:rPr>
        <w:t>3</w:t>
      </w:r>
      <w:r w:rsidR="00CC5188">
        <w:rPr>
          <w:rFonts w:ascii="Tahoma" w:hAnsi="Tahoma" w:cs="Tahoma"/>
          <w:b/>
          <w:bCs/>
          <w:sz w:val="28"/>
          <w:szCs w:val="28"/>
        </w:rPr>
        <w:t xml:space="preserve"> </w:t>
      </w:r>
      <w:r w:rsidRPr="00B35A57">
        <w:rPr>
          <w:rFonts w:ascii="Tahoma" w:hAnsi="Tahoma" w:cs="Tahoma"/>
          <w:b/>
          <w:bCs/>
          <w:sz w:val="28"/>
          <w:szCs w:val="28"/>
        </w:rPr>
        <w:t xml:space="preserve">PER </w:t>
      </w:r>
      <w:r>
        <w:rPr>
          <w:rFonts w:ascii="Tahoma" w:hAnsi="Tahoma" w:cs="Tahoma"/>
          <w:b/>
          <w:bCs/>
          <w:sz w:val="28"/>
          <w:szCs w:val="28"/>
        </w:rPr>
        <w:t xml:space="preserve">LA MIGLIORE </w:t>
      </w:r>
      <w:r w:rsidRPr="00B35A57">
        <w:rPr>
          <w:rFonts w:ascii="Tahoma" w:hAnsi="Tahoma" w:cs="Tahoma"/>
          <w:b/>
          <w:bCs/>
          <w:sz w:val="28"/>
          <w:szCs w:val="28"/>
        </w:rPr>
        <w:t>TESI DI LAUREA</w:t>
      </w:r>
      <w:r w:rsidR="00475A32">
        <w:rPr>
          <w:rFonts w:ascii="Tahoma" w:hAnsi="Tahoma" w:cs="Tahoma"/>
          <w:b/>
          <w:bCs/>
          <w:sz w:val="28"/>
          <w:szCs w:val="28"/>
        </w:rPr>
        <w:t xml:space="preserve"> MAGISTRALE</w:t>
      </w:r>
    </w:p>
    <w:p w14:paraId="72F47E3E" w14:textId="77777777" w:rsidR="00B35A57" w:rsidRPr="00316184" w:rsidRDefault="009B760B" w:rsidP="00B35A57">
      <w:pPr>
        <w:jc w:val="center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28"/>
          <w:szCs w:val="28"/>
        </w:rPr>
        <w:t>N</w:t>
      </w:r>
      <w:r w:rsidR="003D4A04" w:rsidRPr="00316184">
        <w:rPr>
          <w:rFonts w:ascii="Tahoma" w:hAnsi="Tahoma" w:cs="Tahoma"/>
          <w:b/>
          <w:bCs/>
          <w:sz w:val="28"/>
          <w:szCs w:val="28"/>
        </w:rPr>
        <w:t>EL SETTORE DELLA TERMOFLUIDODINAMICA</w:t>
      </w:r>
    </w:p>
    <w:p w14:paraId="289BFBF9" w14:textId="77777777" w:rsidR="00316184" w:rsidRPr="00316184" w:rsidRDefault="00316184">
      <w:pPr>
        <w:rPr>
          <w:rFonts w:ascii="Tahoma" w:hAnsi="Tahoma" w:cs="Tahoma"/>
        </w:rPr>
      </w:pPr>
    </w:p>
    <w:tbl>
      <w:tblPr>
        <w:tblStyle w:val="Grigliatabella"/>
        <w:tblW w:w="9900" w:type="dxa"/>
        <w:tblInd w:w="108" w:type="dxa"/>
        <w:tblLook w:val="01E0" w:firstRow="1" w:lastRow="1" w:firstColumn="1" w:lastColumn="1" w:noHBand="0" w:noVBand="0"/>
      </w:tblPr>
      <w:tblGrid>
        <w:gridCol w:w="4320"/>
        <w:gridCol w:w="5580"/>
      </w:tblGrid>
      <w:tr w:rsidR="00B35A57" w:rsidRPr="00B35A57" w14:paraId="5A92EAD9" w14:textId="77777777" w:rsidTr="00505C5B">
        <w:tc>
          <w:tcPr>
            <w:tcW w:w="4320" w:type="dxa"/>
          </w:tcPr>
          <w:p w14:paraId="031E4538" w14:textId="77777777" w:rsidR="00B35A57" w:rsidRPr="00B35A57" w:rsidRDefault="008D63D9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proofErr w:type="spellStart"/>
            <w:r>
              <w:rPr>
                <w:rFonts w:ascii="Tahoma" w:hAnsi="Tahoma" w:cs="Tahoma"/>
                <w:lang w:val="en-US"/>
              </w:rPr>
              <w:t>Cogn</w:t>
            </w:r>
            <w:r w:rsidR="00505C5B">
              <w:rPr>
                <w:rFonts w:ascii="Tahoma" w:hAnsi="Tahoma" w:cs="Tahoma"/>
                <w:lang w:val="en-US"/>
              </w:rPr>
              <w:t>ome</w:t>
            </w:r>
            <w:proofErr w:type="spellEnd"/>
          </w:p>
        </w:tc>
        <w:tc>
          <w:tcPr>
            <w:tcW w:w="5580" w:type="dxa"/>
          </w:tcPr>
          <w:p w14:paraId="3B522CF1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7B1361DE" w14:textId="77777777" w:rsidTr="00505C5B">
        <w:tc>
          <w:tcPr>
            <w:tcW w:w="4320" w:type="dxa"/>
          </w:tcPr>
          <w:p w14:paraId="51487ABF" w14:textId="77777777" w:rsidR="00B35A57" w:rsidRPr="00B35A57" w:rsidRDefault="008D63D9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smartTag w:uri="urn:schemas-microsoft-com:office:smarttags" w:element="City">
              <w:smartTag w:uri="urn:schemas-microsoft-com:office:smarttags" w:element="place">
                <w:r>
                  <w:rPr>
                    <w:rFonts w:ascii="Tahoma" w:hAnsi="Tahoma" w:cs="Tahoma"/>
                    <w:lang w:val="en-US"/>
                  </w:rPr>
                  <w:t>N</w:t>
                </w:r>
                <w:r w:rsidR="00505C5B">
                  <w:rPr>
                    <w:rFonts w:ascii="Tahoma" w:hAnsi="Tahoma" w:cs="Tahoma"/>
                    <w:lang w:val="en-US"/>
                  </w:rPr>
                  <w:t>ome</w:t>
                </w:r>
              </w:smartTag>
            </w:smartTag>
          </w:p>
        </w:tc>
        <w:tc>
          <w:tcPr>
            <w:tcW w:w="5580" w:type="dxa"/>
          </w:tcPr>
          <w:p w14:paraId="6499CB26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1046B7AF" w14:textId="77777777" w:rsidTr="00505C5B">
        <w:tc>
          <w:tcPr>
            <w:tcW w:w="4320" w:type="dxa"/>
          </w:tcPr>
          <w:p w14:paraId="319E8586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r w:rsidRPr="00B35A57">
              <w:rPr>
                <w:rFonts w:ascii="Tahoma" w:hAnsi="Tahoma" w:cs="Tahoma"/>
                <w:lang w:val="en-US"/>
              </w:rPr>
              <w:t>E-</w:t>
            </w:r>
            <w:r w:rsidR="00505C5B">
              <w:rPr>
                <w:rFonts w:ascii="Tahoma" w:hAnsi="Tahoma" w:cs="Tahoma"/>
                <w:lang w:val="en-US"/>
              </w:rPr>
              <w:t>mail</w:t>
            </w:r>
          </w:p>
        </w:tc>
        <w:tc>
          <w:tcPr>
            <w:tcW w:w="5580" w:type="dxa"/>
          </w:tcPr>
          <w:p w14:paraId="29753388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505C5B" w:rsidRPr="00B35A57" w14:paraId="2C35123E" w14:textId="77777777" w:rsidTr="00505C5B">
        <w:tc>
          <w:tcPr>
            <w:tcW w:w="4320" w:type="dxa"/>
          </w:tcPr>
          <w:p w14:paraId="04016ECC" w14:textId="77777777" w:rsidR="00505C5B" w:rsidRPr="00B35A57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proofErr w:type="spellStart"/>
            <w:r>
              <w:rPr>
                <w:rFonts w:ascii="Tahoma" w:hAnsi="Tahoma" w:cs="Tahoma"/>
                <w:lang w:val="en-US"/>
              </w:rPr>
              <w:t>Telefono</w:t>
            </w:r>
            <w:proofErr w:type="spellEnd"/>
          </w:p>
        </w:tc>
        <w:tc>
          <w:tcPr>
            <w:tcW w:w="5580" w:type="dxa"/>
          </w:tcPr>
          <w:p w14:paraId="460440C1" w14:textId="77777777" w:rsidR="00505C5B" w:rsidRPr="00B35A57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505C5B" w:rsidRPr="00B35A57" w14:paraId="14DC5A9F" w14:textId="77777777" w:rsidTr="00505C5B">
        <w:tc>
          <w:tcPr>
            <w:tcW w:w="4320" w:type="dxa"/>
          </w:tcPr>
          <w:p w14:paraId="0B099E1B" w14:textId="77777777" w:rsidR="00505C5B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proofErr w:type="spellStart"/>
            <w:r>
              <w:rPr>
                <w:rFonts w:ascii="Tahoma" w:hAnsi="Tahoma" w:cs="Tahoma"/>
                <w:lang w:val="en-US"/>
              </w:rPr>
              <w:t>Università</w:t>
            </w:r>
            <w:proofErr w:type="spellEnd"/>
          </w:p>
        </w:tc>
        <w:tc>
          <w:tcPr>
            <w:tcW w:w="5580" w:type="dxa"/>
          </w:tcPr>
          <w:p w14:paraId="0B033386" w14:textId="77777777" w:rsidR="00505C5B" w:rsidRPr="00B35A57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505C5B" w:rsidRPr="00B35A57" w14:paraId="72E5F667" w14:textId="77777777" w:rsidTr="00505C5B">
        <w:tc>
          <w:tcPr>
            <w:tcW w:w="4320" w:type="dxa"/>
          </w:tcPr>
          <w:p w14:paraId="648D4F6A" w14:textId="77777777" w:rsidR="00505C5B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proofErr w:type="spellStart"/>
            <w:r>
              <w:rPr>
                <w:rFonts w:ascii="Tahoma" w:hAnsi="Tahoma" w:cs="Tahoma"/>
                <w:lang w:val="en-US"/>
              </w:rPr>
              <w:t>Facoltà</w:t>
            </w:r>
            <w:proofErr w:type="spellEnd"/>
            <w:r w:rsidR="009C05D3">
              <w:rPr>
                <w:rFonts w:ascii="Tahoma" w:hAnsi="Tahoma" w:cs="Tahoma"/>
                <w:lang w:val="en-US"/>
              </w:rPr>
              <w:t>/</w:t>
            </w:r>
            <w:proofErr w:type="spellStart"/>
            <w:r w:rsidR="009C05D3">
              <w:rPr>
                <w:rFonts w:ascii="Tahoma" w:hAnsi="Tahoma" w:cs="Tahoma"/>
                <w:lang w:val="en-US"/>
              </w:rPr>
              <w:t>Dipartimento</w:t>
            </w:r>
            <w:proofErr w:type="spellEnd"/>
          </w:p>
        </w:tc>
        <w:tc>
          <w:tcPr>
            <w:tcW w:w="5580" w:type="dxa"/>
          </w:tcPr>
          <w:p w14:paraId="1C2C848E" w14:textId="77777777" w:rsidR="00505C5B" w:rsidRPr="00B35A57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44D61ADC" w14:textId="77777777" w:rsidTr="00505C5B">
        <w:tc>
          <w:tcPr>
            <w:tcW w:w="4320" w:type="dxa"/>
          </w:tcPr>
          <w:p w14:paraId="7B2ABDCF" w14:textId="77777777" w:rsidR="00B35A57" w:rsidRPr="006E46AD" w:rsidRDefault="00505C5B" w:rsidP="009B760B">
            <w:pPr>
              <w:spacing w:line="360" w:lineRule="auto"/>
              <w:rPr>
                <w:rFonts w:ascii="Tahoma" w:hAnsi="Tahoma" w:cs="Tahoma"/>
              </w:rPr>
            </w:pPr>
            <w:r w:rsidRPr="00505C5B">
              <w:rPr>
                <w:rFonts w:ascii="Tahoma" w:hAnsi="Tahoma" w:cs="Tahoma"/>
              </w:rPr>
              <w:t>Corso di laurea</w:t>
            </w:r>
            <w:r w:rsidR="006E46AD">
              <w:rPr>
                <w:rFonts w:ascii="Tahoma" w:hAnsi="Tahoma" w:cs="Tahoma"/>
              </w:rPr>
              <w:t xml:space="preserve"> magistrale</w:t>
            </w:r>
          </w:p>
        </w:tc>
        <w:tc>
          <w:tcPr>
            <w:tcW w:w="5580" w:type="dxa"/>
          </w:tcPr>
          <w:p w14:paraId="31C099B9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505C5B" w:rsidRPr="00505C5B" w14:paraId="4B124026" w14:textId="77777777" w:rsidTr="00505C5B">
        <w:tc>
          <w:tcPr>
            <w:tcW w:w="4320" w:type="dxa"/>
          </w:tcPr>
          <w:p w14:paraId="64D13CCA" w14:textId="77777777" w:rsidR="00505C5B" w:rsidRPr="00505C5B" w:rsidRDefault="00505C5B" w:rsidP="009B760B">
            <w:pPr>
              <w:spacing w:line="36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Data di conseguimento della laurea </w:t>
            </w:r>
            <w:r w:rsidRPr="00505C5B">
              <w:rPr>
                <w:rFonts w:ascii="Tahoma" w:hAnsi="Tahoma" w:cs="Tahoma"/>
              </w:rPr>
              <w:t>*</w:t>
            </w:r>
          </w:p>
        </w:tc>
        <w:tc>
          <w:tcPr>
            <w:tcW w:w="5580" w:type="dxa"/>
          </w:tcPr>
          <w:p w14:paraId="4A160D8A" w14:textId="77777777" w:rsidR="00505C5B" w:rsidRPr="00505C5B" w:rsidRDefault="00505C5B" w:rsidP="009B760B">
            <w:pPr>
              <w:spacing w:line="360" w:lineRule="auto"/>
              <w:rPr>
                <w:rFonts w:ascii="Tahoma" w:hAnsi="Tahoma" w:cs="Tahoma"/>
              </w:rPr>
            </w:pPr>
          </w:p>
        </w:tc>
      </w:tr>
      <w:tr w:rsidR="00B35A57" w:rsidRPr="00B35A57" w14:paraId="253E963C" w14:textId="77777777" w:rsidTr="00505C5B">
        <w:tc>
          <w:tcPr>
            <w:tcW w:w="4320" w:type="dxa"/>
          </w:tcPr>
          <w:p w14:paraId="1633C38E" w14:textId="77777777" w:rsidR="00B35A57" w:rsidRPr="00B35A57" w:rsidRDefault="00505C5B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 xml:space="preserve">Titolo </w:t>
            </w:r>
            <w:proofErr w:type="spellStart"/>
            <w:r>
              <w:rPr>
                <w:rFonts w:ascii="Tahoma" w:hAnsi="Tahoma" w:cs="Tahoma"/>
                <w:lang w:val="en-US"/>
              </w:rPr>
              <w:t>della</w:t>
            </w:r>
            <w:proofErr w:type="spellEnd"/>
            <w:r>
              <w:rPr>
                <w:rFonts w:ascii="Tahoma" w:hAnsi="Tahoma" w:cs="Tahoma"/>
                <w:lang w:val="en-US"/>
              </w:rPr>
              <w:t xml:space="preserve"> </w:t>
            </w:r>
            <w:proofErr w:type="spellStart"/>
            <w:r>
              <w:rPr>
                <w:rFonts w:ascii="Tahoma" w:hAnsi="Tahoma" w:cs="Tahoma"/>
                <w:lang w:val="en-US"/>
              </w:rPr>
              <w:t>tesi</w:t>
            </w:r>
            <w:proofErr w:type="spellEnd"/>
            <w:r w:rsidR="004D0721">
              <w:rPr>
                <w:rFonts w:ascii="Tahoma" w:hAnsi="Tahoma" w:cs="Tahoma"/>
                <w:lang w:val="en-US"/>
              </w:rPr>
              <w:t xml:space="preserve"> **</w:t>
            </w:r>
          </w:p>
        </w:tc>
        <w:tc>
          <w:tcPr>
            <w:tcW w:w="5580" w:type="dxa"/>
          </w:tcPr>
          <w:p w14:paraId="5AE1D894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  <w:tr w:rsidR="00B35A57" w:rsidRPr="00B35A57" w14:paraId="38DE6EF0" w14:textId="77777777" w:rsidTr="00505C5B">
        <w:tc>
          <w:tcPr>
            <w:tcW w:w="4320" w:type="dxa"/>
          </w:tcPr>
          <w:p w14:paraId="6D1647EC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  <w:proofErr w:type="spellStart"/>
            <w:r w:rsidRPr="00B35A57">
              <w:rPr>
                <w:rFonts w:ascii="Tahoma" w:hAnsi="Tahoma" w:cs="Tahoma"/>
                <w:lang w:val="en-US"/>
              </w:rPr>
              <w:t>R</w:t>
            </w:r>
            <w:r w:rsidR="0034502B">
              <w:rPr>
                <w:rFonts w:ascii="Tahoma" w:hAnsi="Tahoma" w:cs="Tahoma"/>
                <w:lang w:val="en-US"/>
              </w:rPr>
              <w:t>elatore</w:t>
            </w:r>
            <w:proofErr w:type="spellEnd"/>
            <w:r w:rsidR="0034502B">
              <w:rPr>
                <w:rFonts w:ascii="Tahoma" w:hAnsi="Tahoma" w:cs="Tahoma"/>
                <w:lang w:val="en-US"/>
              </w:rPr>
              <w:t>/</w:t>
            </w:r>
            <w:proofErr w:type="spellStart"/>
            <w:r w:rsidR="0034502B">
              <w:rPr>
                <w:rFonts w:ascii="Tahoma" w:hAnsi="Tahoma" w:cs="Tahoma"/>
                <w:lang w:val="en-US"/>
              </w:rPr>
              <w:t>i</w:t>
            </w:r>
            <w:proofErr w:type="spellEnd"/>
          </w:p>
        </w:tc>
        <w:tc>
          <w:tcPr>
            <w:tcW w:w="5580" w:type="dxa"/>
          </w:tcPr>
          <w:p w14:paraId="0AD2178F" w14:textId="77777777" w:rsidR="00B35A57" w:rsidRPr="00B35A57" w:rsidRDefault="00B35A57" w:rsidP="009B760B">
            <w:pPr>
              <w:spacing w:line="360" w:lineRule="auto"/>
              <w:rPr>
                <w:rFonts w:ascii="Tahoma" w:hAnsi="Tahoma" w:cs="Tahoma"/>
                <w:lang w:val="en-US"/>
              </w:rPr>
            </w:pPr>
          </w:p>
        </w:tc>
      </w:tr>
    </w:tbl>
    <w:p w14:paraId="4852CA8C" w14:textId="77777777" w:rsidR="00B35A57" w:rsidRDefault="00B35A57">
      <w:pPr>
        <w:rPr>
          <w:rFonts w:ascii="Tahoma" w:hAnsi="Tahoma" w:cs="Tahoma"/>
          <w:lang w:val="en-US"/>
        </w:rPr>
      </w:pPr>
    </w:p>
    <w:p w14:paraId="2B314323" w14:textId="435967EB" w:rsidR="00316184" w:rsidRPr="0081250C" w:rsidRDefault="008D63D9" w:rsidP="00AD2AAB">
      <w:pPr>
        <w:ind w:left="180" w:hanging="177"/>
        <w:jc w:val="both"/>
        <w:rPr>
          <w:rFonts w:ascii="Tahoma" w:hAnsi="Tahoma" w:cs="Tahoma"/>
          <w:sz w:val="22"/>
          <w:szCs w:val="22"/>
        </w:rPr>
      </w:pPr>
      <w:r w:rsidRPr="0081250C">
        <w:rPr>
          <w:rFonts w:ascii="Tahoma" w:hAnsi="Tahoma" w:cs="Tahoma"/>
          <w:sz w:val="22"/>
          <w:szCs w:val="22"/>
        </w:rPr>
        <w:t>*</w:t>
      </w:r>
      <w:r w:rsidR="00F420E2" w:rsidRPr="0081250C">
        <w:rPr>
          <w:rFonts w:ascii="Tahoma" w:hAnsi="Tahoma" w:cs="Tahoma"/>
          <w:sz w:val="22"/>
          <w:szCs w:val="22"/>
        </w:rPr>
        <w:t xml:space="preserve"> </w:t>
      </w:r>
      <w:r w:rsidR="0071721C" w:rsidRPr="0081250C">
        <w:rPr>
          <w:rFonts w:ascii="Tahoma" w:hAnsi="Tahoma" w:cs="Tahoma"/>
          <w:color w:val="666666"/>
          <w:sz w:val="22"/>
          <w:szCs w:val="22"/>
        </w:rPr>
        <w:t xml:space="preserve">Potranno essere inviate esclusivamente tesi attinenti alla </w:t>
      </w:r>
      <w:r w:rsidR="00564C7A">
        <w:rPr>
          <w:rFonts w:ascii="Tahoma" w:hAnsi="Tahoma" w:cs="Tahoma"/>
          <w:color w:val="666666"/>
          <w:sz w:val="22"/>
          <w:szCs w:val="22"/>
        </w:rPr>
        <w:t>termofluidodinamica,</w:t>
      </w:r>
      <w:r w:rsidR="0071721C" w:rsidRPr="0081250C">
        <w:rPr>
          <w:rFonts w:ascii="Tahoma" w:hAnsi="Tahoma" w:cs="Tahoma"/>
          <w:color w:val="666666"/>
          <w:sz w:val="22"/>
          <w:szCs w:val="22"/>
        </w:rPr>
        <w:t xml:space="preserve"> discusse al termine di corsi di laurea 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 xml:space="preserve">magistrale (o corsi di laurea </w:t>
      </w:r>
      <w:r w:rsidR="00A52093">
        <w:rPr>
          <w:rFonts w:ascii="Tahoma" w:hAnsi="Tahoma" w:cs="Tahoma"/>
          <w:color w:val="666666"/>
          <w:sz w:val="22"/>
          <w:szCs w:val="22"/>
        </w:rPr>
        <w:t xml:space="preserve">di 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>durata quinquennale)</w:t>
      </w:r>
      <w:r w:rsidR="00A52093">
        <w:rPr>
          <w:rFonts w:ascii="Tahoma" w:hAnsi="Tahoma" w:cs="Tahoma"/>
          <w:color w:val="666666"/>
          <w:sz w:val="22"/>
          <w:szCs w:val="22"/>
        </w:rPr>
        <w:t>,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 xml:space="preserve"> nel periodo 1° </w:t>
      </w:r>
      <w:r w:rsidR="00564C7A">
        <w:rPr>
          <w:rFonts w:ascii="Tahoma" w:hAnsi="Tahoma" w:cs="Tahoma"/>
          <w:color w:val="666666"/>
          <w:sz w:val="22"/>
          <w:szCs w:val="22"/>
        </w:rPr>
        <w:t>g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>ennaio 20</w:t>
      </w:r>
      <w:r w:rsidR="00B11DCC">
        <w:rPr>
          <w:rFonts w:ascii="Tahoma" w:hAnsi="Tahoma" w:cs="Tahoma"/>
          <w:color w:val="666666"/>
          <w:sz w:val="22"/>
          <w:szCs w:val="22"/>
        </w:rPr>
        <w:t>2</w:t>
      </w:r>
      <w:r w:rsidR="003E5502">
        <w:rPr>
          <w:rFonts w:ascii="Tahoma" w:hAnsi="Tahoma" w:cs="Tahoma"/>
          <w:color w:val="666666"/>
          <w:sz w:val="22"/>
          <w:szCs w:val="22"/>
        </w:rPr>
        <w:t>2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 xml:space="preserve"> - 31 </w:t>
      </w:r>
      <w:r w:rsidR="00564C7A">
        <w:rPr>
          <w:rFonts w:ascii="Tahoma" w:hAnsi="Tahoma" w:cs="Tahoma"/>
          <w:color w:val="666666"/>
          <w:sz w:val="22"/>
          <w:szCs w:val="22"/>
        </w:rPr>
        <w:t>d</w:t>
      </w:r>
      <w:r w:rsidR="007C3C5A" w:rsidRPr="007C3C5A">
        <w:rPr>
          <w:rFonts w:ascii="Tahoma" w:hAnsi="Tahoma" w:cs="Tahoma"/>
          <w:color w:val="666666"/>
          <w:sz w:val="22"/>
          <w:szCs w:val="22"/>
        </w:rPr>
        <w:t>icembre 20</w:t>
      </w:r>
      <w:r w:rsidR="00B11DCC">
        <w:rPr>
          <w:rFonts w:ascii="Tahoma" w:hAnsi="Tahoma" w:cs="Tahoma"/>
          <w:color w:val="666666"/>
          <w:sz w:val="22"/>
          <w:szCs w:val="22"/>
        </w:rPr>
        <w:t>2</w:t>
      </w:r>
      <w:r w:rsidR="003E5502">
        <w:rPr>
          <w:rFonts w:ascii="Tahoma" w:hAnsi="Tahoma" w:cs="Tahoma"/>
          <w:color w:val="666666"/>
          <w:sz w:val="22"/>
          <w:szCs w:val="22"/>
        </w:rPr>
        <w:t>2</w:t>
      </w:r>
      <w:r w:rsidR="00A52093">
        <w:rPr>
          <w:rFonts w:ascii="Tahoma" w:hAnsi="Tahoma" w:cs="Tahoma"/>
          <w:color w:val="666666"/>
          <w:sz w:val="22"/>
          <w:szCs w:val="22"/>
        </w:rPr>
        <w:t>, in una università italiana.</w:t>
      </w:r>
    </w:p>
    <w:p w14:paraId="1BE96D3C" w14:textId="77777777" w:rsidR="00316184" w:rsidRDefault="00DC4581" w:rsidP="00AD2AAB">
      <w:pPr>
        <w:ind w:left="180" w:hanging="177"/>
        <w:jc w:val="both"/>
        <w:rPr>
          <w:rFonts w:ascii="Tahoma" w:hAnsi="Tahoma" w:cs="Tahoma"/>
          <w:color w:val="666666"/>
          <w:sz w:val="22"/>
          <w:szCs w:val="22"/>
        </w:rPr>
      </w:pPr>
      <w:r w:rsidRPr="0081250C">
        <w:rPr>
          <w:rFonts w:ascii="Tahoma" w:hAnsi="Tahoma" w:cs="Tahoma"/>
          <w:sz w:val="22"/>
          <w:szCs w:val="22"/>
        </w:rPr>
        <w:t>*</w:t>
      </w:r>
      <w:r>
        <w:rPr>
          <w:rFonts w:ascii="Tahoma" w:hAnsi="Tahoma" w:cs="Tahoma"/>
          <w:sz w:val="22"/>
          <w:szCs w:val="22"/>
        </w:rPr>
        <w:t>*</w:t>
      </w:r>
      <w:r w:rsidRPr="0081250C">
        <w:rPr>
          <w:rFonts w:ascii="Tahoma" w:hAnsi="Tahoma" w:cs="Tahoma"/>
          <w:sz w:val="22"/>
          <w:szCs w:val="22"/>
        </w:rPr>
        <w:t xml:space="preserve"> </w:t>
      </w:r>
      <w:r w:rsidRPr="0081250C">
        <w:rPr>
          <w:rFonts w:ascii="Tahoma" w:hAnsi="Tahoma" w:cs="Tahoma"/>
          <w:color w:val="666666"/>
          <w:sz w:val="22"/>
          <w:szCs w:val="22"/>
        </w:rPr>
        <w:t xml:space="preserve">Potranno essere </w:t>
      </w:r>
      <w:r>
        <w:rPr>
          <w:rFonts w:ascii="Tahoma" w:hAnsi="Tahoma" w:cs="Tahoma"/>
          <w:color w:val="666666"/>
          <w:sz w:val="22"/>
          <w:szCs w:val="22"/>
        </w:rPr>
        <w:t>candidati anche lavori di tesi con due autori, ma in tal caso la domanda va presentata da entrambi gli autori</w:t>
      </w:r>
    </w:p>
    <w:p w14:paraId="65105044" w14:textId="77777777" w:rsidR="00DC4581" w:rsidRPr="00316184" w:rsidRDefault="00DC4581" w:rsidP="008D63D9">
      <w:pPr>
        <w:jc w:val="both"/>
        <w:rPr>
          <w:rFonts w:ascii="Tahoma" w:hAnsi="Tahoma" w:cs="Tahoma"/>
        </w:rPr>
      </w:pPr>
    </w:p>
    <w:p w14:paraId="3DE426C2" w14:textId="6CA6C93A" w:rsidR="00316184" w:rsidRPr="00A3767C" w:rsidRDefault="00316184" w:rsidP="008D63D9">
      <w:pPr>
        <w:jc w:val="both"/>
        <w:rPr>
          <w:rFonts w:ascii="Tahoma" w:hAnsi="Tahoma" w:cs="Tahoma"/>
        </w:rPr>
      </w:pPr>
      <w:r w:rsidRPr="00A3767C">
        <w:rPr>
          <w:rFonts w:ascii="Tahoma" w:hAnsi="Tahoma" w:cs="Tahoma"/>
        </w:rPr>
        <w:t xml:space="preserve">IL PRESENTE MODULO DEVE ESSERE INVIATO PER E-MAIL </w:t>
      </w:r>
      <w:r w:rsidR="00285617">
        <w:rPr>
          <w:rFonts w:ascii="Tahoma" w:hAnsi="Tahoma" w:cs="Tahoma"/>
        </w:rPr>
        <w:t>ALL’INDIRIZZO</w:t>
      </w:r>
      <w:r w:rsidR="00285617" w:rsidRPr="00285617">
        <w:rPr>
          <w:rFonts w:ascii="Tahoma" w:hAnsi="Tahoma" w:cs="Tahoma"/>
        </w:rPr>
        <w:t xml:space="preserve"> </w:t>
      </w:r>
      <w:r w:rsidR="00285617">
        <w:rPr>
          <w:rFonts w:ascii="Tahoma" w:hAnsi="Tahoma" w:cs="Tahoma"/>
        </w:rPr>
        <w:t>&lt;</w:t>
      </w:r>
      <w:r w:rsidR="00285617" w:rsidRPr="00285617">
        <w:rPr>
          <w:rFonts w:ascii="Tahoma" w:hAnsi="Tahoma" w:cs="Tahoma"/>
        </w:rPr>
        <w:t>premio.uit@gmail.com</w:t>
      </w:r>
      <w:r w:rsidR="00285617">
        <w:rPr>
          <w:rFonts w:ascii="Tahoma" w:hAnsi="Tahoma" w:cs="Tahoma"/>
        </w:rPr>
        <w:t>&gt;</w:t>
      </w:r>
      <w:r w:rsidR="00285617" w:rsidRPr="00285617">
        <w:rPr>
          <w:rFonts w:ascii="Tahoma" w:hAnsi="Tahoma" w:cs="Tahoma"/>
        </w:rPr>
        <w:t xml:space="preserve"> </w:t>
      </w:r>
      <w:r w:rsidR="00285617">
        <w:rPr>
          <w:rFonts w:ascii="Tahoma" w:hAnsi="Tahoma" w:cs="Tahoma"/>
        </w:rPr>
        <w:t>E IN CC A &lt;</w:t>
      </w:r>
      <w:r w:rsidR="003E5502">
        <w:rPr>
          <w:rFonts w:ascii="Tahoma" w:hAnsi="Tahoma" w:cs="Tahoma"/>
        </w:rPr>
        <w:t>dario.ambrosini</w:t>
      </w:r>
      <w:r w:rsidR="00285617" w:rsidRPr="00285617">
        <w:rPr>
          <w:rFonts w:ascii="Tahoma" w:hAnsi="Tahoma" w:cs="Tahoma"/>
        </w:rPr>
        <w:t>@uni</w:t>
      </w:r>
      <w:r w:rsidR="003E5502">
        <w:rPr>
          <w:rFonts w:ascii="Tahoma" w:hAnsi="Tahoma" w:cs="Tahoma"/>
        </w:rPr>
        <w:t>vaq</w:t>
      </w:r>
      <w:r w:rsidR="00285617" w:rsidRPr="00285617">
        <w:rPr>
          <w:rFonts w:ascii="Tahoma" w:hAnsi="Tahoma" w:cs="Tahoma"/>
        </w:rPr>
        <w:t>.it</w:t>
      </w:r>
      <w:r w:rsidR="00285617">
        <w:rPr>
          <w:rFonts w:ascii="Tahoma" w:hAnsi="Tahoma" w:cs="Tahoma"/>
        </w:rPr>
        <w:t>&gt;</w:t>
      </w:r>
      <w:r w:rsidR="00285617" w:rsidRPr="00285617">
        <w:rPr>
          <w:rFonts w:ascii="Tahoma" w:hAnsi="Tahoma" w:cs="Tahoma"/>
        </w:rPr>
        <w:t xml:space="preserve"> </w:t>
      </w:r>
      <w:r w:rsidRPr="009A4710">
        <w:rPr>
          <w:rFonts w:ascii="Tahoma" w:hAnsi="Tahoma" w:cs="Tahoma"/>
        </w:rPr>
        <w:t xml:space="preserve">ENTRO </w:t>
      </w:r>
      <w:r w:rsidR="009B760B">
        <w:rPr>
          <w:rFonts w:ascii="Tahoma" w:hAnsi="Tahoma" w:cs="Tahoma"/>
        </w:rPr>
        <w:t xml:space="preserve">E NON OLTRE </w:t>
      </w:r>
      <w:r w:rsidR="00B77082" w:rsidRPr="009A4710">
        <w:rPr>
          <w:rFonts w:ascii="Tahoma" w:hAnsi="Tahoma" w:cs="Tahoma"/>
        </w:rPr>
        <w:t>LE ORE 1</w:t>
      </w:r>
      <w:r w:rsidR="00285617">
        <w:rPr>
          <w:rFonts w:ascii="Tahoma" w:hAnsi="Tahoma" w:cs="Tahoma"/>
        </w:rPr>
        <w:t>3</w:t>
      </w:r>
      <w:r w:rsidR="00B77082" w:rsidRPr="009A4710">
        <w:rPr>
          <w:rFonts w:ascii="Tahoma" w:hAnsi="Tahoma" w:cs="Tahoma"/>
        </w:rPr>
        <w:t>:00 DEL</w:t>
      </w:r>
      <w:r w:rsidRPr="009A4710">
        <w:rPr>
          <w:rFonts w:ascii="Tahoma" w:hAnsi="Tahoma" w:cs="Tahoma"/>
        </w:rPr>
        <w:t xml:space="preserve"> </w:t>
      </w:r>
      <w:r w:rsidR="003E5502">
        <w:rPr>
          <w:rFonts w:ascii="Tahoma" w:hAnsi="Tahoma" w:cs="Tahoma"/>
        </w:rPr>
        <w:t>15</w:t>
      </w:r>
      <w:r w:rsidR="001459DE" w:rsidRPr="009A4710">
        <w:rPr>
          <w:rFonts w:ascii="Tahoma" w:hAnsi="Tahoma" w:cs="Tahoma"/>
        </w:rPr>
        <w:t xml:space="preserve"> </w:t>
      </w:r>
      <w:r w:rsidR="003E5502">
        <w:rPr>
          <w:rFonts w:ascii="Tahoma" w:hAnsi="Tahoma" w:cs="Tahoma"/>
        </w:rPr>
        <w:t>MARZO</w:t>
      </w:r>
      <w:r w:rsidRPr="009A4710">
        <w:rPr>
          <w:rFonts w:ascii="Tahoma" w:hAnsi="Tahoma" w:cs="Tahoma"/>
        </w:rPr>
        <w:t xml:space="preserve"> 20</w:t>
      </w:r>
      <w:r w:rsidR="00AD1EE2">
        <w:rPr>
          <w:rFonts w:ascii="Tahoma" w:hAnsi="Tahoma" w:cs="Tahoma"/>
        </w:rPr>
        <w:t>2</w:t>
      </w:r>
      <w:r w:rsidR="003E5502">
        <w:rPr>
          <w:rFonts w:ascii="Tahoma" w:hAnsi="Tahoma" w:cs="Tahoma"/>
        </w:rPr>
        <w:t>3</w:t>
      </w:r>
      <w:r w:rsidRPr="009A4710">
        <w:rPr>
          <w:rFonts w:ascii="Tahoma" w:hAnsi="Tahoma" w:cs="Tahoma"/>
        </w:rPr>
        <w:t>.</w:t>
      </w:r>
    </w:p>
    <w:p w14:paraId="74AFA316" w14:textId="77777777" w:rsidR="00316184" w:rsidRPr="00A3767C" w:rsidRDefault="00316184" w:rsidP="008D63D9">
      <w:pPr>
        <w:jc w:val="both"/>
        <w:rPr>
          <w:rFonts w:ascii="Tahoma" w:hAnsi="Tahoma" w:cs="Tahoma"/>
        </w:rPr>
      </w:pPr>
    </w:p>
    <w:p w14:paraId="11106F31" w14:textId="77777777" w:rsidR="00B35A57" w:rsidRDefault="00954752" w:rsidP="008D63D9">
      <w:pPr>
        <w:jc w:val="both"/>
        <w:rPr>
          <w:rFonts w:ascii="Tahoma" w:hAnsi="Tahoma" w:cs="Tahoma"/>
          <w:color w:val="000000"/>
        </w:rPr>
      </w:pPr>
      <w:r w:rsidRPr="00C9639D">
        <w:rPr>
          <w:rFonts w:ascii="Tahoma" w:hAnsi="Tahoma" w:cs="Tahoma"/>
        </w:rPr>
        <w:t>I nomi</w:t>
      </w:r>
      <w:r w:rsidR="00F420E2" w:rsidRPr="00C9639D">
        <w:rPr>
          <w:rFonts w:ascii="Tahoma" w:hAnsi="Tahoma" w:cs="Tahoma"/>
        </w:rPr>
        <w:t xml:space="preserve"> e gli indirizzi dei Commissari, </w:t>
      </w:r>
      <w:r w:rsidR="00A3767C" w:rsidRPr="00A3767C">
        <w:rPr>
          <w:rFonts w:ascii="Tahoma" w:hAnsi="Tahoma" w:cs="Tahoma"/>
        </w:rPr>
        <w:t xml:space="preserve">le modalità e i termini </w:t>
      </w:r>
      <w:r w:rsidR="000F74F0" w:rsidRPr="00C9639D">
        <w:rPr>
          <w:rFonts w:ascii="Tahoma" w:hAnsi="Tahoma" w:cs="Tahoma"/>
        </w:rPr>
        <w:t>per l’invio della tesi</w:t>
      </w:r>
      <w:r w:rsidR="00A3767C" w:rsidRPr="00A3767C">
        <w:rPr>
          <w:rFonts w:ascii="Tahoma" w:hAnsi="Tahoma" w:cs="Tahoma"/>
        </w:rPr>
        <w:t xml:space="preserve"> saranno comunicati per e-mail ai candidati, </w:t>
      </w:r>
      <w:r w:rsidR="00A3767C" w:rsidRPr="00A3767C">
        <w:rPr>
          <w:rFonts w:ascii="Tahoma" w:hAnsi="Tahoma" w:cs="Tahoma"/>
          <w:color w:val="000000"/>
        </w:rPr>
        <w:t>successivamente alla scadenza del bando</w:t>
      </w:r>
      <w:r w:rsidR="0081250C">
        <w:rPr>
          <w:rFonts w:ascii="Tahoma" w:hAnsi="Tahoma" w:cs="Tahoma"/>
          <w:color w:val="000000"/>
        </w:rPr>
        <w:t>.</w:t>
      </w:r>
    </w:p>
    <w:sectPr w:rsidR="00B35A57" w:rsidSect="00505C5B">
      <w:headerReference w:type="default" r:id="rId6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427AE" w14:textId="77777777" w:rsidR="00BB4407" w:rsidRDefault="00BB4407">
      <w:r>
        <w:separator/>
      </w:r>
    </w:p>
  </w:endnote>
  <w:endnote w:type="continuationSeparator" w:id="0">
    <w:p w14:paraId="4057B97E" w14:textId="77777777" w:rsidR="00BB4407" w:rsidRDefault="00BB4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2BFC3" w14:textId="77777777" w:rsidR="00BB4407" w:rsidRDefault="00BB4407">
      <w:r>
        <w:separator/>
      </w:r>
    </w:p>
  </w:footnote>
  <w:footnote w:type="continuationSeparator" w:id="0">
    <w:p w14:paraId="7E596508" w14:textId="77777777" w:rsidR="00BB4407" w:rsidRDefault="00BB44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8215C" w14:textId="77777777" w:rsidR="00AB1C97" w:rsidRDefault="00803605" w:rsidP="00316184">
    <w:pPr>
      <w:tabs>
        <w:tab w:val="left" w:pos="-340"/>
        <w:tab w:val="left" w:pos="2835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7DAA9138" wp14:editId="13920975">
          <wp:simplePos x="0" y="0"/>
          <wp:positionH relativeFrom="column">
            <wp:posOffset>3810</wp:posOffset>
          </wp:positionH>
          <wp:positionV relativeFrom="paragraph">
            <wp:posOffset>-10795</wp:posOffset>
          </wp:positionV>
          <wp:extent cx="1485900" cy="819150"/>
          <wp:effectExtent l="19050" t="0" r="0" b="0"/>
          <wp:wrapSquare wrapText="bothSides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16184">
      <w:tab/>
    </w:r>
  </w:p>
  <w:p w14:paraId="50B49313" w14:textId="77777777" w:rsidR="00316184" w:rsidRPr="007F23C8" w:rsidRDefault="00AB1C97" w:rsidP="00316184">
    <w:pPr>
      <w:tabs>
        <w:tab w:val="left" w:pos="-340"/>
        <w:tab w:val="left" w:pos="2835"/>
      </w:tabs>
      <w:rPr>
        <w:color w:val="CC0000"/>
        <w:sz w:val="40"/>
        <w:szCs w:val="40"/>
      </w:rPr>
    </w:pPr>
    <w:r>
      <w:tab/>
    </w:r>
    <w:r w:rsidR="00316184" w:rsidRPr="007F23C8">
      <w:rPr>
        <w:color w:val="CC0000"/>
        <w:sz w:val="40"/>
        <w:szCs w:val="40"/>
      </w:rPr>
      <w:t>Unione Italiana Termofluidodinamic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TCwNDG0NDIwNDFT0lEKTi0uzszPAykwrAUAQawndSwAAAA="/>
  </w:docVars>
  <w:rsids>
    <w:rsidRoot w:val="008A19E6"/>
    <w:rsid w:val="000211CE"/>
    <w:rsid w:val="0003464C"/>
    <w:rsid w:val="000653E1"/>
    <w:rsid w:val="000A4401"/>
    <w:rsid w:val="000F74F0"/>
    <w:rsid w:val="001459DE"/>
    <w:rsid w:val="0018573D"/>
    <w:rsid w:val="0018669D"/>
    <w:rsid w:val="00195DD4"/>
    <w:rsid w:val="001F6756"/>
    <w:rsid w:val="00251F4F"/>
    <w:rsid w:val="00273C47"/>
    <w:rsid w:val="00285617"/>
    <w:rsid w:val="002B33C3"/>
    <w:rsid w:val="00316184"/>
    <w:rsid w:val="0034502B"/>
    <w:rsid w:val="003D3F0B"/>
    <w:rsid w:val="003D4A04"/>
    <w:rsid w:val="003E5502"/>
    <w:rsid w:val="0041017C"/>
    <w:rsid w:val="0045134E"/>
    <w:rsid w:val="00475A32"/>
    <w:rsid w:val="00484183"/>
    <w:rsid w:val="00484C2E"/>
    <w:rsid w:val="004D0721"/>
    <w:rsid w:val="004E711B"/>
    <w:rsid w:val="00505C5B"/>
    <w:rsid w:val="00564C7A"/>
    <w:rsid w:val="005A6FEF"/>
    <w:rsid w:val="005C63EA"/>
    <w:rsid w:val="005C7972"/>
    <w:rsid w:val="0062120E"/>
    <w:rsid w:val="006B6701"/>
    <w:rsid w:val="006D6B6F"/>
    <w:rsid w:val="006E46AD"/>
    <w:rsid w:val="007143A3"/>
    <w:rsid w:val="0071721C"/>
    <w:rsid w:val="007256F0"/>
    <w:rsid w:val="00735CC2"/>
    <w:rsid w:val="00737051"/>
    <w:rsid w:val="007A2E9A"/>
    <w:rsid w:val="007C3C5A"/>
    <w:rsid w:val="007C4B31"/>
    <w:rsid w:val="007D49D6"/>
    <w:rsid w:val="007F23C8"/>
    <w:rsid w:val="00803605"/>
    <w:rsid w:val="0081250C"/>
    <w:rsid w:val="00830324"/>
    <w:rsid w:val="00896720"/>
    <w:rsid w:val="008972E1"/>
    <w:rsid w:val="008A19E6"/>
    <w:rsid w:val="008D63D9"/>
    <w:rsid w:val="008E7B60"/>
    <w:rsid w:val="008F46B7"/>
    <w:rsid w:val="009060EB"/>
    <w:rsid w:val="00912B6C"/>
    <w:rsid w:val="00954752"/>
    <w:rsid w:val="0095544E"/>
    <w:rsid w:val="00961F69"/>
    <w:rsid w:val="009A1D8E"/>
    <w:rsid w:val="009A4710"/>
    <w:rsid w:val="009B2543"/>
    <w:rsid w:val="009B760B"/>
    <w:rsid w:val="009C05D3"/>
    <w:rsid w:val="00A3767C"/>
    <w:rsid w:val="00A52093"/>
    <w:rsid w:val="00AB1C97"/>
    <w:rsid w:val="00AC48D6"/>
    <w:rsid w:val="00AD1EE2"/>
    <w:rsid w:val="00AD2AAB"/>
    <w:rsid w:val="00AE0213"/>
    <w:rsid w:val="00B100ED"/>
    <w:rsid w:val="00B11DCC"/>
    <w:rsid w:val="00B13005"/>
    <w:rsid w:val="00B344DF"/>
    <w:rsid w:val="00B35A57"/>
    <w:rsid w:val="00B55EEE"/>
    <w:rsid w:val="00B77082"/>
    <w:rsid w:val="00B86244"/>
    <w:rsid w:val="00BB4407"/>
    <w:rsid w:val="00BD703C"/>
    <w:rsid w:val="00C142CC"/>
    <w:rsid w:val="00C71AAF"/>
    <w:rsid w:val="00C951E4"/>
    <w:rsid w:val="00C9639D"/>
    <w:rsid w:val="00CB5C43"/>
    <w:rsid w:val="00CC5188"/>
    <w:rsid w:val="00D124A1"/>
    <w:rsid w:val="00D14030"/>
    <w:rsid w:val="00D309EC"/>
    <w:rsid w:val="00D72F60"/>
    <w:rsid w:val="00D87015"/>
    <w:rsid w:val="00DA10F1"/>
    <w:rsid w:val="00DC4581"/>
    <w:rsid w:val="00DC64B3"/>
    <w:rsid w:val="00E01555"/>
    <w:rsid w:val="00E46C28"/>
    <w:rsid w:val="00EF654D"/>
    <w:rsid w:val="00F348B1"/>
    <w:rsid w:val="00F420E2"/>
    <w:rsid w:val="00F62F1A"/>
    <w:rsid w:val="00F76A8F"/>
    <w:rsid w:val="00F83154"/>
    <w:rsid w:val="00FE21A8"/>
    <w:rsid w:val="00FE5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,"/>
  <w:listSeparator w:val=";"/>
  <w14:docId w14:val="583AE379"/>
  <w15:docId w15:val="{FAC3863A-B0CE-447B-A43C-9CB4ED581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C47"/>
    <w:pPr>
      <w:spacing w:after="0" w:line="240" w:lineRule="auto"/>
    </w:pPr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99"/>
    <w:rsid w:val="00B35A57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rsid w:val="00316184"/>
    <w:rPr>
      <w:rFonts w:cs="Times New Roman"/>
      <w:color w:val="0000FF"/>
      <w:u w:val="single"/>
    </w:rPr>
  </w:style>
  <w:style w:type="paragraph" w:styleId="Intestazione">
    <w:name w:val="header"/>
    <w:basedOn w:val="Normale"/>
    <w:link w:val="IntestazioneCarattere"/>
    <w:uiPriority w:val="99"/>
    <w:rsid w:val="0031618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locked/>
    <w:rsid w:val="00273C47"/>
    <w:rPr>
      <w:rFonts w:cs="Times New Roman"/>
      <w:sz w:val="24"/>
      <w:szCs w:val="24"/>
    </w:rPr>
  </w:style>
  <w:style w:type="paragraph" w:styleId="Pidipagina">
    <w:name w:val="footer"/>
    <w:basedOn w:val="Normale"/>
    <w:link w:val="PidipaginaCarattere"/>
    <w:uiPriority w:val="99"/>
    <w:rsid w:val="0031618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locked/>
    <w:rsid w:val="00273C47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64</Characters>
  <Application>Microsoft Office Word</Application>
  <DocSecurity>0</DocSecurity>
  <Lines>3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mio UIT 2010 per Tesi di Laurea</vt:lpstr>
    </vt:vector>
  </TitlesOfParts>
  <Company>u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io UIT 2010 per Tesi di Laurea</dc:title>
  <dc:creator>p</dc:creator>
  <cp:lastModifiedBy>Dario Ambrosini</cp:lastModifiedBy>
  <cp:revision>3</cp:revision>
  <cp:lastPrinted>2011-06-16T09:40:00Z</cp:lastPrinted>
  <dcterms:created xsi:type="dcterms:W3CDTF">2023-01-18T21:15:00Z</dcterms:created>
  <dcterms:modified xsi:type="dcterms:W3CDTF">2023-01-18T21:16:00Z</dcterms:modified>
</cp:coreProperties>
</file>